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0B2B" w:rsidRPr="00FA0B2B" w:rsidRDefault="00FA0B2B" w:rsidP="00FA0B2B">
      <w:pPr>
        <w:rPr>
          <w:b/>
          <w:sz w:val="24"/>
        </w:rPr>
      </w:pPr>
      <w:bookmarkStart w:id="0" w:name="_GoBack"/>
      <w:r w:rsidRPr="00FA0B2B">
        <w:rPr>
          <w:b/>
          <w:sz w:val="24"/>
        </w:rPr>
        <w:t>June RC in Action Café Chat</w:t>
      </w:r>
    </w:p>
    <w:bookmarkEnd w:id="0"/>
    <w:p w:rsidR="00FA0B2B" w:rsidRDefault="00FA0B2B" w:rsidP="00FA0B2B">
      <w:r>
        <w:t>09:59:56</w:t>
      </w:r>
      <w:r>
        <w:tab/>
        <w:t xml:space="preserve"> </w:t>
      </w:r>
      <w:proofErr w:type="gramStart"/>
      <w:r>
        <w:t xml:space="preserve">From  </w:t>
      </w:r>
      <w:proofErr w:type="spellStart"/>
      <w:r>
        <w:t>Philipos</w:t>
      </w:r>
      <w:proofErr w:type="spellEnd"/>
      <w:proofErr w:type="gramEnd"/>
      <w:r>
        <w:t xml:space="preserve"> </w:t>
      </w:r>
      <w:proofErr w:type="spellStart"/>
      <w:r>
        <w:t>Gile</w:t>
      </w:r>
      <w:proofErr w:type="spellEnd"/>
      <w:r>
        <w:t xml:space="preserve"> : hello everyone</w:t>
      </w:r>
    </w:p>
    <w:p w:rsidR="00FA0B2B" w:rsidRDefault="00FA0B2B" w:rsidP="00FA0B2B">
      <w:r>
        <w:t>10:00:32</w:t>
      </w:r>
      <w:r>
        <w:tab/>
        <w:t xml:space="preserve"> </w:t>
      </w:r>
      <w:proofErr w:type="gramStart"/>
      <w:r>
        <w:t>From  Lauren</w:t>
      </w:r>
      <w:proofErr w:type="gramEnd"/>
      <w:r>
        <w:t xml:space="preserve"> </w:t>
      </w:r>
      <w:proofErr w:type="spellStart"/>
      <w:r>
        <w:t>Hajjar</w:t>
      </w:r>
      <w:proofErr w:type="spellEnd"/>
      <w:r>
        <w:t xml:space="preserve"> : Hi </w:t>
      </w:r>
      <w:proofErr w:type="spellStart"/>
      <w:r>
        <w:t>Philipos</w:t>
      </w:r>
      <w:proofErr w:type="spellEnd"/>
      <w:r>
        <w:t>- welcome!</w:t>
      </w:r>
    </w:p>
    <w:p w:rsidR="00FA0B2B" w:rsidRDefault="00FA0B2B" w:rsidP="00FA0B2B">
      <w:r>
        <w:t>10:01:32</w:t>
      </w:r>
      <w:r>
        <w:tab/>
        <w:t xml:space="preserve"> </w:t>
      </w:r>
      <w:proofErr w:type="gramStart"/>
      <w:r>
        <w:t xml:space="preserve">From  </w:t>
      </w:r>
      <w:proofErr w:type="spellStart"/>
      <w:r>
        <w:t>Philipos</w:t>
      </w:r>
      <w:proofErr w:type="spellEnd"/>
      <w:proofErr w:type="gramEnd"/>
      <w:r>
        <w:t xml:space="preserve"> </w:t>
      </w:r>
      <w:proofErr w:type="spellStart"/>
      <w:r>
        <w:t>Gile</w:t>
      </w:r>
      <w:proofErr w:type="spellEnd"/>
      <w:r>
        <w:t xml:space="preserve"> : Hello Lauren and everybody. Nice to meet you</w:t>
      </w:r>
    </w:p>
    <w:p w:rsidR="00FA0B2B" w:rsidRDefault="00FA0B2B" w:rsidP="00FA0B2B">
      <w:r>
        <w:t>10:36:05</w:t>
      </w:r>
      <w:r>
        <w:tab/>
        <w:t xml:space="preserve"> </w:t>
      </w:r>
      <w:proofErr w:type="gramStart"/>
      <w:r>
        <w:t>From  Jim</w:t>
      </w:r>
      <w:proofErr w:type="gramEnd"/>
      <w:r>
        <w:t xml:space="preserve"> Best : JP: Where you able to measure worker satisfaction in Ron’s projects?</w:t>
      </w:r>
    </w:p>
    <w:p w:rsidR="00FA0B2B" w:rsidRDefault="00FA0B2B" w:rsidP="00FA0B2B">
      <w:r>
        <w:t>10:36:34</w:t>
      </w:r>
      <w:r>
        <w:tab/>
        <w:t xml:space="preserve"> </w:t>
      </w:r>
      <w:proofErr w:type="gramStart"/>
      <w:r>
        <w:t>From  Ron</w:t>
      </w:r>
      <w:proofErr w:type="gramEnd"/>
      <w:r>
        <w:t xml:space="preserve"> Lawson : Yes! Job sat was stronger than life sat...RC predicted the former</w:t>
      </w:r>
    </w:p>
    <w:p w:rsidR="00FA0B2B" w:rsidRDefault="00FA0B2B" w:rsidP="00FA0B2B">
      <w:r>
        <w:t>10:40:43</w:t>
      </w:r>
      <w:r>
        <w:tab/>
        <w:t xml:space="preserve"> </w:t>
      </w:r>
      <w:proofErr w:type="gramStart"/>
      <w:r>
        <w:t xml:space="preserve">From  </w:t>
      </w:r>
      <w:proofErr w:type="spellStart"/>
      <w:r>
        <w:t>Farbod</w:t>
      </w:r>
      <w:proofErr w:type="spellEnd"/>
      <w:proofErr w:type="gramEnd"/>
      <w:r>
        <w:t xml:space="preserve"> </w:t>
      </w:r>
      <w:proofErr w:type="spellStart"/>
      <w:r>
        <w:t>Hagigi</w:t>
      </w:r>
      <w:proofErr w:type="spellEnd"/>
      <w:r>
        <w:t xml:space="preserve"> : Would be interested to hear experience on a few fronts. First, how does the culture and training within each of the functional groups / trades impact quality of coordination? Second, can leadership within each of those trades / functional groups help influence how special teams at the lower levels interact? Third, how can information systems help as a common rallying point for coordination, especially among those on the project management front? (e.g., Oracle has a product called Primavera that’s used in construction)</w:t>
      </w:r>
    </w:p>
    <w:p w:rsidR="00FA0B2B" w:rsidRDefault="00FA0B2B" w:rsidP="00FA0B2B">
      <w:r>
        <w:t>10:42:54</w:t>
      </w:r>
      <w:r>
        <w:tab/>
        <w:t xml:space="preserve"> </w:t>
      </w:r>
      <w:proofErr w:type="gramStart"/>
      <w:r>
        <w:t>From  Ron</w:t>
      </w:r>
      <w:proofErr w:type="gramEnd"/>
      <w:r>
        <w:t xml:space="preserve"> Lawson : Hi </w:t>
      </w:r>
      <w:proofErr w:type="spellStart"/>
      <w:r>
        <w:t>Farbod</w:t>
      </w:r>
      <w:proofErr w:type="spellEnd"/>
      <w:r>
        <w:t xml:space="preserve">! </w:t>
      </w:r>
      <w:proofErr w:type="spellStart"/>
      <w:r>
        <w:t>CUlture</w:t>
      </w:r>
      <w:proofErr w:type="spellEnd"/>
      <w:r>
        <w:t xml:space="preserve"> really matters and on our research sites, people are selected (the orgs and the individuals) for cultural fit. SO the leaders of each group are selected (or selected out) for their fit and teamwork capabilities. Info systems are also important since they </w:t>
      </w:r>
      <w:proofErr w:type="gramStart"/>
      <w:r>
        <w:t>p[</w:t>
      </w:r>
      <w:proofErr w:type="spellStart"/>
      <w:proofErr w:type="gramEnd"/>
      <w:r>
        <w:t>rovide</w:t>
      </w:r>
      <w:proofErr w:type="spellEnd"/>
      <w:r>
        <w:t xml:space="preserve"> shared knowledge. </w:t>
      </w:r>
      <w:proofErr w:type="spellStart"/>
      <w:r>
        <w:t>PlanGrid</w:t>
      </w:r>
      <w:proofErr w:type="spellEnd"/>
      <w:r>
        <w:t xml:space="preserve"> and BIM are key systems on the site for enabling system-level awareness</w:t>
      </w:r>
    </w:p>
    <w:p w:rsidR="00FA0B2B" w:rsidRDefault="00FA0B2B" w:rsidP="00FA0B2B">
      <w:r>
        <w:t>10:47:11</w:t>
      </w:r>
      <w:r>
        <w:tab/>
        <w:t xml:space="preserve"> </w:t>
      </w:r>
      <w:proofErr w:type="gramStart"/>
      <w:r>
        <w:t>From  Jim</w:t>
      </w:r>
      <w:proofErr w:type="gramEnd"/>
      <w:r>
        <w:t xml:space="preserve"> Best : Citation for Jon’s paper?</w:t>
      </w:r>
    </w:p>
    <w:p w:rsidR="00FA0B2B" w:rsidRDefault="00FA0B2B" w:rsidP="00FA0B2B">
      <w:r>
        <w:t>10:48:47</w:t>
      </w:r>
      <w:r>
        <w:tab/>
        <w:t xml:space="preserve"> </w:t>
      </w:r>
      <w:proofErr w:type="gramStart"/>
      <w:r>
        <w:t xml:space="preserve">From  </w:t>
      </w:r>
      <w:proofErr w:type="spellStart"/>
      <w:r>
        <w:t>Farbod</w:t>
      </w:r>
      <w:proofErr w:type="spellEnd"/>
      <w:proofErr w:type="gramEnd"/>
      <w:r>
        <w:t xml:space="preserve"> </w:t>
      </w:r>
      <w:proofErr w:type="spellStart"/>
      <w:r>
        <w:t>Hagigi</w:t>
      </w:r>
      <w:proofErr w:type="spellEnd"/>
      <w:r>
        <w:t xml:space="preserve"> : http://journals.sagepub.com/doi/10.1177/107755879405100303</w:t>
      </w:r>
    </w:p>
    <w:p w:rsidR="00FA0B2B" w:rsidRDefault="00FA0B2B" w:rsidP="00FA0B2B">
      <w:r>
        <w:t>10:59:42</w:t>
      </w:r>
      <w:r>
        <w:tab/>
        <w:t xml:space="preserve"> </w:t>
      </w:r>
      <w:proofErr w:type="gramStart"/>
      <w:r>
        <w:t>From  Tanya</w:t>
      </w:r>
      <w:proofErr w:type="gramEnd"/>
      <w:r>
        <w:t xml:space="preserve"> </w:t>
      </w:r>
      <w:proofErr w:type="spellStart"/>
      <w:r>
        <w:t>Allain</w:t>
      </w:r>
      <w:proofErr w:type="spellEnd"/>
      <w:r>
        <w:t xml:space="preserve"> : Registration contact list for this meeting so that you can follow up with each other! https://rcrcconnect.org/wp-content/uploads/2</w:t>
      </w:r>
      <w:r>
        <w:t>018/06/June-Cafe-Attendance.pdf</w:t>
      </w:r>
    </w:p>
    <w:p w:rsidR="0041284A" w:rsidRDefault="00FA0B2B" w:rsidP="00FA0B2B">
      <w:r>
        <w:t>11:02:30</w:t>
      </w:r>
      <w:r>
        <w:tab/>
        <w:t xml:space="preserve"> </w:t>
      </w:r>
      <w:proofErr w:type="gramStart"/>
      <w:r>
        <w:t>From  Matt</w:t>
      </w:r>
      <w:proofErr w:type="gramEnd"/>
      <w:r>
        <w:t xml:space="preserve"> Hancock : Great </w:t>
      </w:r>
      <w:proofErr w:type="spellStart"/>
      <w:r>
        <w:t>sessionThanks</w:t>
      </w:r>
      <w:proofErr w:type="spellEnd"/>
      <w:r>
        <w:t xml:space="preserve"> for the opportunity!</w:t>
      </w:r>
    </w:p>
    <w:sectPr w:rsidR="004128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xNDUysLQ0MjIxNDJR0lEKTi0uzszPAykwrAUAqpyReiwAAAA="/>
  </w:docVars>
  <w:rsids>
    <w:rsidRoot w:val="00FA0B2B"/>
    <w:rsid w:val="0041284A"/>
    <w:rsid w:val="00541FE1"/>
    <w:rsid w:val="007C66F5"/>
    <w:rsid w:val="00E72FAD"/>
    <w:rsid w:val="00FA0B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8CBE6"/>
  <w15:chartTrackingRefBased/>
  <w15:docId w15:val="{D24AC16C-EAA4-4518-B190-2B269ED55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4</Words>
  <Characters>150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llain</dc:creator>
  <cp:keywords/>
  <dc:description/>
  <cp:lastModifiedBy>tallain</cp:lastModifiedBy>
  <cp:revision>1</cp:revision>
  <dcterms:created xsi:type="dcterms:W3CDTF">2018-06-25T15:46:00Z</dcterms:created>
  <dcterms:modified xsi:type="dcterms:W3CDTF">2018-06-25T15:47:00Z</dcterms:modified>
</cp:coreProperties>
</file>